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585DB4BE" w14:textId="57EB30BD" w:rsidR="00380796" w:rsidRPr="00380796" w:rsidRDefault="00380796" w:rsidP="00A0041C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8" w:history="1">
        <w:r w:rsidR="005D480D">
          <w:rPr>
            <w:rStyle w:val="Hyperlink"/>
          </w:rPr>
          <w:t>"</w:t>
        </w:r>
        <w:r w:rsidR="005D480D">
          <w:rPr>
            <w:rStyle w:val="Hyperlink"/>
            <w:noProof/>
          </w:rPr>
          <w:t>C# Fundamentals</w:t>
        </w:r>
        <w:r w:rsidR="005D480D">
          <w:rPr>
            <w:rStyle w:val="Hyperlink"/>
          </w:rPr>
          <w:t xml:space="preserve">" course @ </w:t>
        </w:r>
        <w:r w:rsidR="005D480D">
          <w:rPr>
            <w:rStyle w:val="Hyperlink"/>
            <w:noProof/>
          </w:rPr>
          <w:t>SoftUni</w:t>
        </w:r>
      </w:hyperlink>
      <w:r w:rsidRPr="00380796">
        <w:rPr>
          <w:rStyle w:val="Hyperlink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9" w:history="1">
        <w:r w:rsidRPr="004A5378">
          <w:rPr>
            <w:rStyle w:val="Hyperlink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46EC232A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52EBF85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 xml:space="preserve">Then create the method and make the </w:t>
      </w:r>
      <w:r w:rsidRPr="00A0041C">
        <w:rPr>
          <w:rFonts w:ascii="Consolas" w:hAnsi="Consolas"/>
          <w:noProof/>
        </w:rPr>
        <w:t>if</w:t>
      </w:r>
      <w:r w:rsidRPr="00380796">
        <w:rPr>
          <w:noProof/>
        </w:rPr>
        <w:t xml:space="preserve"> statements for each case</w:t>
      </w:r>
    </w:p>
    <w:p w14:paraId="01D530C8" w14:textId="1E72AA81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BD074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2A356989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first line</w:t>
      </w:r>
      <w:r w:rsidR="004C052B">
        <w:rPr>
          <w:noProof/>
        </w:rPr>
        <w:t xml:space="preserve"> –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DB6F46">
        <w:rPr>
          <w:noProof/>
        </w:rPr>
        <w:t xml:space="preserve"> –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  <w:r w:rsidR="00C91431">
        <w:t>.</w:t>
      </w:r>
    </w:p>
    <w:p w14:paraId="5FEAA8B0" w14:textId="5E1E6E1B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</w:t>
      </w:r>
      <w:r w:rsidR="004C052B">
        <w:rPr>
          <w:noProof/>
        </w:rPr>
        <w:t xml:space="preserve"> – </w:t>
      </w:r>
      <w:r>
        <w:rPr>
          <w:noProof/>
        </w:rPr>
        <w:t>a number</w:t>
      </w:r>
      <w:r w:rsidR="00C91431">
        <w:rPr>
          <w:noProof/>
        </w:rPr>
        <w:t>.</w:t>
      </w:r>
    </w:p>
    <w:p w14:paraId="54AB3418" w14:textId="5072EAA2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third line</w:t>
      </w:r>
      <w:r w:rsidR="004C052B">
        <w:rPr>
          <w:noProof/>
        </w:rPr>
        <w:t xml:space="preserve"> – </w:t>
      </w:r>
      <w:r>
        <w:rPr>
          <w:noProof/>
        </w:rPr>
        <w:t>another number</w:t>
      </w:r>
      <w:r w:rsidR="00C91431">
        <w:rPr>
          <w:noProof/>
        </w:rPr>
        <w:t>.</w:t>
      </w:r>
    </w:p>
    <w:p w14:paraId="70CDF9FA" w14:textId="0019D958" w:rsidR="00380796" w:rsidRPr="0020603D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</w:t>
      </w:r>
      <w:r w:rsidR="0020603D" w:rsidRPr="000B1EE3">
        <w:rPr>
          <w:b/>
          <w:bCs/>
          <w:noProof/>
        </w:rPr>
        <w:t>four</w:t>
      </w:r>
      <w:r w:rsidR="0020603D">
        <w:rPr>
          <w:noProof/>
        </w:rPr>
        <w:t xml:space="preserve">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28FBD6F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6B2E7ECE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</w:t>
      </w:r>
      <w:r w:rsidR="0034085C">
        <w:rPr>
          <w:noProof/>
        </w:rPr>
        <w:t>,</w:t>
      </w:r>
      <w:r w:rsidRPr="00380796">
        <w:rPr>
          <w:noProof/>
        </w:rPr>
        <w:t xml:space="preserve"> and the two numbers, and then make an </w:t>
      </w:r>
      <w:r w:rsidRPr="00504F96">
        <w:rPr>
          <w:rFonts w:ascii="Consolas" w:hAnsi="Consolas"/>
          <w:noProof/>
        </w:rPr>
        <w:t>if</w:t>
      </w:r>
      <w:r w:rsidRPr="00380796">
        <w:rPr>
          <w:noProof/>
        </w:rPr>
        <w:t>/</w:t>
      </w:r>
      <w:r w:rsidRPr="00504F96">
        <w:rPr>
          <w:rFonts w:ascii="Consolas" w:hAnsi="Consolas"/>
          <w:noProof/>
        </w:rPr>
        <w:t>switch</w:t>
      </w:r>
      <w:r w:rsidRPr="00380796">
        <w:rPr>
          <w:noProof/>
        </w:rPr>
        <w:t xml:space="preserve">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1953B79" w14:textId="77777777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7FE5D387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lastRenderedPageBreak/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6F2AC888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FD0BD4">
        <w:rPr>
          <w:rFonts w:ascii="Consolas" w:hAnsi="Consolas"/>
          <w:b/>
          <w:noProof/>
        </w:rPr>
        <w:t>PrintLine()</w:t>
      </w:r>
      <w:r w:rsidRPr="00380796">
        <w:rPr>
          <w:noProof/>
        </w:rPr>
        <w:t xml:space="preserve"> method to solve the problem</w:t>
      </w:r>
      <w:r w:rsidR="00A55004">
        <w:rPr>
          <w:noProof/>
        </w:rPr>
        <w:t>.</w:t>
      </w:r>
    </w:p>
    <w:p w14:paraId="699A4891" w14:textId="6874DFBB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need two loops</w:t>
      </w:r>
      <w:r w:rsidR="00EE2EDD">
        <w:rPr>
          <w:noProof/>
        </w:rPr>
        <w:t>.</w:t>
      </w:r>
    </w:p>
    <w:p w14:paraId="5EDED64A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61A998B8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</w:t>
      </w:r>
      <w:r w:rsidR="000B32F3">
        <w:rPr>
          <w:noProof/>
        </w:rPr>
        <w:t>,</w:t>
      </w:r>
      <w:r w:rsidR="009571F7" w:rsidRPr="009571F7">
        <w:rPr>
          <w:noProof/>
        </w:rPr>
        <w:t xml:space="preserve"> rounded to the second decimal place.</w:t>
      </w:r>
    </w:p>
    <w:p w14:paraId="4764E39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lastRenderedPageBreak/>
        <w:t>Hints</w:t>
      </w:r>
    </w:p>
    <w:p w14:paraId="78C8E9FE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340635E6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0F17EB">
        <w:rPr>
          <w:noProof/>
        </w:rPr>
        <w:t>to</w:t>
      </w:r>
      <w:r w:rsidRPr="00380796">
        <w:rPr>
          <w:noProof/>
        </w:rPr>
        <w:t xml:space="preserve"> pass the two variables in</w:t>
      </w:r>
    </w:p>
    <w:p w14:paraId="0FEFD098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3E453CBF" w14:textId="6BB4C7B6" w:rsidR="009571F7" w:rsidRP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7" w:history="1">
        <w:r w:rsidR="00380796" w:rsidRPr="00380796">
          <w:rPr>
            <w:rStyle w:val="Hyperlink"/>
            <w:noProof/>
          </w:rPr>
          <w:t>ar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13E3C986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0E09E61A" w:rsidR="00380796" w:rsidRPr="00380796" w:rsidRDefault="000D171B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Read the input</w:t>
      </w:r>
      <w:r w:rsidR="00FA2611">
        <w:rPr>
          <w:noProof/>
        </w:rPr>
        <w:t>.</w:t>
      </w:r>
    </w:p>
    <w:p w14:paraId="6BF7F2A3" w14:textId="38E5E41A" w:rsidR="00380796" w:rsidRPr="00380796" w:rsidRDefault="00380796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ListParagraph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Repeat String</w:t>
      </w:r>
    </w:p>
    <w:p w14:paraId="62D7C994" w14:textId="77777777" w:rsidR="00055862" w:rsidRDefault="00A768CE" w:rsidP="00A768C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901DBB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5E75E97F" w:rsidR="00A768CE" w:rsidRDefault="00A768CE" w:rsidP="000558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7D570C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49BED52D" w14:textId="459F5727" w:rsidR="00380796" w:rsidRPr="00380796" w:rsidRDefault="00380796" w:rsidP="00A768CE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lastRenderedPageBreak/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14E5302B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First</w:t>
      </w:r>
      <w:r w:rsidR="00EA1D93">
        <w:rPr>
          <w:noProof/>
        </w:rPr>
        <w:t>,</w:t>
      </w:r>
      <w:r w:rsidRPr="00380796">
        <w:rPr>
          <w:noProof/>
        </w:rPr>
        <w:t xml:space="preserve">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EA1D93">
        <w:rPr>
          <w:rFonts w:ascii="Consolas" w:hAnsi="Consolas"/>
          <w:b/>
          <w:noProof/>
        </w:rPr>
        <w:t>n</w:t>
      </w:r>
    </w:p>
    <w:p w14:paraId="5CF35F95" w14:textId="5B7A7210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</w:t>
      </w:r>
      <w:r w:rsidR="00C87560">
        <w:rPr>
          <w:noProof/>
        </w:rPr>
        <w:t xml:space="preserve"> pass</w:t>
      </w:r>
      <w:r w:rsidRPr="00380796">
        <w:rPr>
          <w:noProof/>
        </w:rPr>
        <w:t xml:space="preserve"> </w:t>
      </w:r>
      <w:r w:rsidR="00C87560">
        <w:rPr>
          <w:noProof/>
        </w:rPr>
        <w:t>the variables to it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5865DDEE" w:rsidR="00380796" w:rsidRPr="00380796" w:rsidRDefault="00A078C2" w:rsidP="00380796">
      <w:pPr>
        <w:rPr>
          <w:noProof/>
          <w:lang w:val="bg-BG"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</w:t>
      </w:r>
      <w:r w:rsidR="005C4D2D">
        <w:rPr>
          <w:noProof/>
        </w:rPr>
        <w:t>raised</w:t>
      </w:r>
      <w:r>
        <w:rPr>
          <w:noProof/>
        </w:rPr>
        <w:t xml:space="preserve">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60061A3E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  <w:r w:rsidR="00C8528E">
        <w:rPr>
          <w:noProof/>
        </w:rPr>
        <w:t>.</w:t>
      </w:r>
    </w:p>
    <w:p w14:paraId="60D79A9A" w14:textId="3F174BFA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28DB0C6F" w:rsidR="00380796" w:rsidRPr="00380796" w:rsidRDefault="00380796" w:rsidP="00380796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  <w:r w:rsidR="00842A69">
        <w:rPr>
          <w:noProof/>
        </w:rPr>
        <w:t>.</w:t>
      </w:r>
    </w:p>
    <w:p w14:paraId="49E86FF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eater of Two Values</w:t>
      </w:r>
    </w:p>
    <w:p w14:paraId="11080C42" w14:textId="3267A0B2" w:rsidR="005870C0" w:rsidRPr="00380796" w:rsidRDefault="005870C0" w:rsidP="00380796">
      <w:pPr>
        <w:rPr>
          <w:noProof/>
          <w:lang w:val="bg-BG"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D10E57">
        <w:rPr>
          <w:b/>
          <w:bCs/>
          <w:noProof/>
        </w:rPr>
        <w:t xml:space="preserve"> </w:t>
      </w:r>
      <w:r w:rsidR="00F46023">
        <w:rPr>
          <w:b/>
          <w:bCs/>
          <w:noProof/>
        </w:rPr>
        <w:t xml:space="preserve">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8AB0D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1038D4">
        <w:tc>
          <w:tcPr>
            <w:tcW w:w="942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1038D4">
        <w:tc>
          <w:tcPr>
            <w:tcW w:w="942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1038D4">
        <w:tc>
          <w:tcPr>
            <w:tcW w:w="942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1038D4">
        <w:tc>
          <w:tcPr>
            <w:tcW w:w="942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581795B6" w14:textId="77777777" w:rsidR="001038D4" w:rsidRPr="00380796" w:rsidRDefault="001038D4" w:rsidP="001038D4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13E0B852" w14:textId="2EC0C7B3" w:rsidR="00F46023" w:rsidRPr="00F46023" w:rsidRDefault="00F46023" w:rsidP="00F46023">
      <w:r>
        <w:t>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73BD943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1668"/>
      </w:tblGrid>
      <w:tr w:rsidR="00380796" w:rsidRPr="00380796" w14:paraId="26C6211C" w14:textId="77777777" w:rsidTr="007125DB">
        <w:tc>
          <w:tcPr>
            <w:tcW w:w="1063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7125DB">
        <w:tc>
          <w:tcPr>
            <w:tcW w:w="1063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982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380796" w14:paraId="46DFF2D1" w14:textId="77777777" w:rsidTr="007125DB">
        <w:tc>
          <w:tcPr>
            <w:tcW w:w="1063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lastRenderedPageBreak/>
              <w:t>3453466</w:t>
            </w:r>
          </w:p>
        </w:tc>
        <w:tc>
          <w:tcPr>
            <w:tcW w:w="982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ListParagraph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Math Operations</w:t>
      </w:r>
    </w:p>
    <w:p w14:paraId="5615FF15" w14:textId="2B7F88A1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, calculates the result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61A865CA" w:rsidR="00134119" w:rsidRPr="00380796" w:rsidRDefault="00134119" w:rsidP="00134119">
      <w:pPr>
        <w:rPr>
          <w:noProof/>
          <w:lang w:val="bg-BG"/>
        </w:rPr>
      </w:pPr>
      <w:r>
        <w:rPr>
          <w:noProof/>
        </w:rPr>
        <w:t xml:space="preserve">The possible operators are: </w:t>
      </w:r>
      <w:r w:rsidRPr="00B63622">
        <w:rPr>
          <w:b/>
          <w:bCs/>
          <w:noProof/>
        </w:rPr>
        <w:t>/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*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+</w:t>
      </w:r>
      <w:r>
        <w:rPr>
          <w:noProof/>
        </w:rPr>
        <w:t xml:space="preserve"> and </w:t>
      </w:r>
      <w:r w:rsidRPr="00B63622">
        <w:rPr>
          <w:b/>
          <w:bCs/>
          <w:noProof/>
        </w:rPr>
        <w:t>-</w:t>
      </w:r>
      <w:r>
        <w:rPr>
          <w:noProof/>
        </w:rPr>
        <w:t>.</w:t>
      </w:r>
    </w:p>
    <w:p w14:paraId="20A23EE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</w:t>
      </w:r>
    </w:p>
    <w:p w14:paraId="0D3EB433" w14:textId="77777777" w:rsidR="00380796" w:rsidRPr="00380796" w:rsidRDefault="00380796" w:rsidP="00380796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2FCC4" w14:textId="77777777" w:rsidR="001E1AF8" w:rsidRDefault="001E1AF8" w:rsidP="008068A2">
      <w:pPr>
        <w:spacing w:after="0" w:line="240" w:lineRule="auto"/>
      </w:pPr>
      <w:r>
        <w:separator/>
      </w:r>
    </w:p>
  </w:endnote>
  <w:endnote w:type="continuationSeparator" w:id="0">
    <w:p w14:paraId="26F19185" w14:textId="77777777" w:rsidR="001E1AF8" w:rsidRDefault="001E1A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E0DF9" w14:textId="77777777" w:rsidR="001E1AF8" w:rsidRDefault="001E1AF8" w:rsidP="008068A2">
      <w:pPr>
        <w:spacing w:after="0" w:line="240" w:lineRule="auto"/>
      </w:pPr>
      <w:r>
        <w:separator/>
      </w:r>
    </w:p>
  </w:footnote>
  <w:footnote w:type="continuationSeparator" w:id="0">
    <w:p w14:paraId="67D3A306" w14:textId="77777777" w:rsidR="001E1AF8" w:rsidRDefault="001E1A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697512">
    <w:abstractNumId w:val="3"/>
  </w:num>
  <w:num w:numId="2" w16cid:durableId="185873963">
    <w:abstractNumId w:val="8"/>
  </w:num>
  <w:num w:numId="3" w16cid:durableId="2106269357">
    <w:abstractNumId w:val="11"/>
  </w:num>
  <w:num w:numId="4" w16cid:durableId="53747811">
    <w:abstractNumId w:val="15"/>
  </w:num>
  <w:num w:numId="5" w16cid:durableId="2078548383">
    <w:abstractNumId w:val="14"/>
  </w:num>
  <w:num w:numId="6" w16cid:durableId="1947079039">
    <w:abstractNumId w:val="17"/>
  </w:num>
  <w:num w:numId="7" w16cid:durableId="295258321">
    <w:abstractNumId w:val="0"/>
  </w:num>
  <w:num w:numId="8" w16cid:durableId="292297979">
    <w:abstractNumId w:val="1"/>
  </w:num>
  <w:num w:numId="9" w16cid:durableId="1398671148">
    <w:abstractNumId w:val="13"/>
  </w:num>
  <w:num w:numId="10" w16cid:durableId="297953102">
    <w:abstractNumId w:val="6"/>
  </w:num>
  <w:num w:numId="11" w16cid:durableId="1562710526">
    <w:abstractNumId w:val="4"/>
  </w:num>
  <w:num w:numId="12" w16cid:durableId="1408570366">
    <w:abstractNumId w:val="5"/>
  </w:num>
  <w:num w:numId="13" w16cid:durableId="1550532188">
    <w:abstractNumId w:val="10"/>
  </w:num>
  <w:num w:numId="14" w16cid:durableId="1376003609">
    <w:abstractNumId w:val="7"/>
  </w:num>
  <w:num w:numId="15" w16cid:durableId="274680241">
    <w:abstractNumId w:val="16"/>
  </w:num>
  <w:num w:numId="16" w16cid:durableId="1959100382">
    <w:abstractNumId w:val="9"/>
  </w:num>
  <w:num w:numId="17" w16cid:durableId="490366327">
    <w:abstractNumId w:val="2"/>
  </w:num>
  <w:num w:numId="18" w16cid:durableId="1679306037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75B9"/>
    <w:rsid w:val="00134119"/>
    <w:rsid w:val="001376F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1599"/>
    <w:rsid w:val="001B7060"/>
    <w:rsid w:val="001C1FCD"/>
    <w:rsid w:val="001D2464"/>
    <w:rsid w:val="001D50AE"/>
    <w:rsid w:val="001E1161"/>
    <w:rsid w:val="001E1AF8"/>
    <w:rsid w:val="001E3FEF"/>
    <w:rsid w:val="00202683"/>
    <w:rsid w:val="0020603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304"/>
    <w:rsid w:val="00305122"/>
    <w:rsid w:val="003230CF"/>
    <w:rsid w:val="0033212E"/>
    <w:rsid w:val="00332CDD"/>
    <w:rsid w:val="0033490F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1883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4D2D"/>
    <w:rsid w:val="005C6A24"/>
    <w:rsid w:val="005D480D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570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A3897"/>
    <w:rsid w:val="009B4FB4"/>
    <w:rsid w:val="009C0C39"/>
    <w:rsid w:val="009D1805"/>
    <w:rsid w:val="009E1A09"/>
    <w:rsid w:val="00A0041C"/>
    <w:rsid w:val="00A02545"/>
    <w:rsid w:val="00A025E6"/>
    <w:rsid w:val="00A05555"/>
    <w:rsid w:val="00A06D89"/>
    <w:rsid w:val="00A078C2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A5C"/>
    <w:rsid w:val="00B6185B"/>
    <w:rsid w:val="00B63622"/>
    <w:rsid w:val="00B638EB"/>
    <w:rsid w:val="00B63DED"/>
    <w:rsid w:val="00B64441"/>
    <w:rsid w:val="00B753E7"/>
    <w:rsid w:val="00B86AF3"/>
    <w:rsid w:val="00B9309B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0B5D"/>
    <w:rsid w:val="00C27853"/>
    <w:rsid w:val="00C355A5"/>
    <w:rsid w:val="00C43B64"/>
    <w:rsid w:val="00C53F37"/>
    <w:rsid w:val="00C5499A"/>
    <w:rsid w:val="00C62A0F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623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36F5"/>
    <w:rsid w:val="00EC5A4D"/>
    <w:rsid w:val="00ED0DEA"/>
    <w:rsid w:val="00ED73C4"/>
    <w:rsid w:val="00EE2EDD"/>
    <w:rsid w:val="00F06F8E"/>
    <w:rsid w:val="00F20B48"/>
    <w:rsid w:val="00F258BA"/>
    <w:rsid w:val="00F27E9C"/>
    <w:rsid w:val="00F34C61"/>
    <w:rsid w:val="00F41F41"/>
    <w:rsid w:val="00F46023"/>
    <w:rsid w:val="00F46918"/>
    <w:rsid w:val="00F46DDE"/>
    <w:rsid w:val="00F655ED"/>
    <w:rsid w:val="00F7033C"/>
    <w:rsid w:val="00F96D0D"/>
    <w:rsid w:val="00F976AD"/>
    <w:rsid w:val="00FA2611"/>
    <w:rsid w:val="00FA4D56"/>
    <w:rsid w:val="00FA6461"/>
    <w:rsid w:val="00FC7F3B"/>
    <w:rsid w:val="00FD0BD4"/>
    <w:rsid w:val="00FE038F"/>
    <w:rsid w:val="00FF0CB3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mathopenref.com/trianglearea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8/Method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8</Pages>
  <Words>831</Words>
  <Characters>473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5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74</cp:revision>
  <cp:lastPrinted>2023-04-24T05:00:00Z</cp:lastPrinted>
  <dcterms:created xsi:type="dcterms:W3CDTF">2019-11-12T12:29:00Z</dcterms:created>
  <dcterms:modified xsi:type="dcterms:W3CDTF">2023-09-05T15:26:00Z</dcterms:modified>
  <cp:category>programming;education;software engineering;software development</cp:category>
</cp:coreProperties>
</file>